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19703b8accb8f6faab08b9e5fc2c06ee6fe3c44"/>
    <w:p>
      <w:pPr>
        <w:pStyle w:val="Heading1"/>
      </w:pPr>
      <w:r>
        <w:t xml:space="preserve">Customs Officer Cover Letter for Ivory Coast Abidjan</w:t>
      </w:r>
    </w:p>
    <w:p>
      <w:pPr>
        <w:pStyle w:val="FirstParagraph"/>
      </w:pPr>
      <w:r>
        <w:t xml:space="preserve">Dear [Hiring Manager's Name],</w:t>
      </w:r>
    </w:p>
    <w:p>
      <w:pPr>
        <w:pStyle w:val="BodyText"/>
      </w:pPr>
      <w:r>
        <w:t xml:space="preserve">I am writing to express my strong interest in the Customs Officer position at [Relevant Authority or Organization Name] in Abidjan, Ivory Coast. As a dedicated professional with a deep understanding of customs operations and a commitment to fostering economic growth through secure and efficient trade practices, I am eager to contribute my skills and experience to support the critical role of customs services in this dynamic region. The opportunity to work as a Customs Officer in Ivory Coast Abidjan aligns perfectly with my career goals, as I am deeply committed to upholding the standards of integrity, efficiency, and professionalism that are essential for maintaining the country’s position as a key trade hub in West Africa.</w:t>
      </w:r>
    </w:p>
    <w:p>
      <w:pPr>
        <w:pStyle w:val="BodyText"/>
      </w:pPr>
      <w:r>
        <w:t xml:space="preserve">With [X years] of experience in customs and border management, I have developed a comprehensive understanding of the complexities involved in regulating international trade while ensuring compliance with national and international regulations. My background includes [briefly mention relevant roles, e.g., "working with customs agencies to streamline import/export processes," "conducting inspections to prevent illegal goods from entering the country," or "collaborating with stakeholders to enhance transparency in trade operations"]. These experiences have equipped me with the technical expertise and analytical skills necessary to excel as a Customs Officer in Ivory Coast Abidjan, where the convergence of global commerce and regional economic growth demands precision, adaptability, and a strong ethical foundation.</w:t>
      </w:r>
    </w:p>
    <w:p>
      <w:pPr>
        <w:pStyle w:val="BodyText"/>
      </w:pPr>
      <w:r>
        <w:t xml:space="preserve">The role of a Customs Officer in Ivory Coast Abidjan is particularly vital due to the city’s status as one of the busiest ports in Africa. As a gateway for trade between West African nations and international markets, Abidjan requires customs professionals who can navigate the challenges of high-volume operations while maintaining rigorous standards for security and compliance. My ability to work under pressure, pay meticulous attention to detail, and communicate effectively with diverse stakeholders positions me as an ideal candidate to contribute to the success of this critical function. I am especially passionate about leveraging my skills in [specific areas, e.g., "risk assessment," "data analysis," or "regulatory compliance"] to support the mission of safeguarding Ivory Coast’s trade infrastructure.</w:t>
      </w:r>
    </w:p>
    <w:p>
      <w:pPr>
        <w:pStyle w:val="BodyText"/>
      </w:pPr>
      <w:r>
        <w:t xml:space="preserve">One of the key aspects that draws me to the Customs Officer role in Abidjan is the opportunity to work within a multicultural and fast-paced environment. Ivory Coast is a nation of rich cultural diversity, and its customs officers must be adept at understanding and respecting local traditions while upholding global standards. My previous experience working in multilingual teams has prepared me to collaborate effectively with colleagues, importers, exporters, and international partners. I am fluent in [mention languages, e.g., "French," "English," or "local dialects"], which I believe is an asset for fostering trust and communication in a role that requires frequent interactions with a wide range of individuals.</w:t>
      </w:r>
    </w:p>
    <w:p>
      <w:pPr>
        <w:pStyle w:val="BodyText"/>
      </w:pPr>
      <w:r>
        <w:t xml:space="preserve">In addition to my technical skills, I bring a strong commitment to ethical practices and public service. Customs Officers play a pivotal role in combating smuggling, tax evasion, and other illicit activities that threaten national security and economic stability. My proactive approach to problem-solving and my unwavering dedication to upholding the law have been hallmarks of my career. For instance, in my previous role at [previous organization], I [specific achievement, e.g., "implemented a new inspection protocol that reduced processing times by 20% while maintaining high compliance rates"]. This experience has reinforced my belief that effective customs management is not only about enforcing regulations but also about facilitating trade in a way that benefits all stakeholders.</w:t>
      </w:r>
    </w:p>
    <w:p>
      <w:pPr>
        <w:pStyle w:val="BodyText"/>
      </w:pPr>
      <w:r>
        <w:t xml:space="preserve">Ivory Coast Abidjan’s strategic location and growing economy make it an ideal setting for a Customs Officer to make a meaningful impact. As the country continues to invest in infrastructure and expand its role in regional trade, the need for skilled professionals who can balance regulatory rigor with operational efficiency has never been greater. I am particularly drawn to [Relevant Authority or Organization Name]’s mission to [mention specific mission or values, e.g., "enhance customs transparency," "promote sustainable trade practices," or "strengthen border security"]. I am confident that my background in [specific field] and my passion for public service align with these objectives, and I am eager to contribute to the continued success of your team.</w:t>
      </w:r>
    </w:p>
    <w:p>
      <w:pPr>
        <w:pStyle w:val="BodyText"/>
      </w:pPr>
      <w:r>
        <w:t xml:space="preserve">My decision to apply for this position is also driven by a personal connection to Ivory Coast. Having [mention any relevant experience, e.g., "traveled extensively in West Africa," "worked on trade initiatives in the region," or "studied the economic impact of customs policies"], I have witnessed firsthand the transformative potential of effective customs operations. The ability to support Abidjan’s growth as a commercial and cultural hub is a deeply rewarding prospect, and I am excited about the opportunity to be part of this journey.</w:t>
      </w:r>
    </w:p>
    <w:p>
      <w:pPr>
        <w:pStyle w:val="BodyText"/>
      </w:pPr>
      <w:r>
        <w:t xml:space="preserve">Thank you for considering my application. I would welcome the chance to discuss how my qualifications and enthusiasm for customs work align with the needs of [Relevant Authority or Organization Name]. Please feel free to contact me at [your phone number] or [your email address] at your earliest convenience. I look forward to the possibility of contributing to the vital work of Customs Officers in Ivory Coast Abidj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Ivory Coast Abidjan</dc:title>
  <dc:creator/>
  <cp:keywords/>
  <dcterms:created xsi:type="dcterms:W3CDTF">2026-07-23T20:03:35Z</dcterms:created>
  <dcterms:modified xsi:type="dcterms:W3CDTF">2026-07-23T20:03:35Z</dcterms:modified>
</cp:coreProperties>
</file>

<file path=docProps/custom.xml><?xml version="1.0" encoding="utf-8"?>
<Properties xmlns="http://schemas.openxmlformats.org/officeDocument/2006/custom-properties" xmlns:vt="http://schemas.openxmlformats.org/officeDocument/2006/docPropsVTypes"/>
</file>